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3BE3" w:rsidRDefault="00217825" w:rsidP="00F43BE3">
      <w:pPr>
        <w:spacing w:after="0" w:line="276" w:lineRule="auto"/>
        <w:jc w:val="center"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b/>
          <w:bCs/>
          <w:iCs/>
          <w:sz w:val="24"/>
          <w:szCs w:val="24"/>
        </w:rPr>
        <w:t>BIÊN BẢN CUỘC HỌP</w:t>
      </w:r>
    </w:p>
    <w:p w:rsidR="00217825" w:rsidRPr="00217825" w:rsidRDefault="00217825" w:rsidP="00F43BE3">
      <w:pPr>
        <w:spacing w:after="0" w:line="276" w:lineRule="auto"/>
        <w:jc w:val="center"/>
        <w:rPr>
          <w:rFonts w:ascii="Arial" w:hAnsi="Arial" w:cs="Arial"/>
          <w:b/>
          <w:bCs/>
          <w:iCs/>
          <w:sz w:val="24"/>
          <w:szCs w:val="24"/>
        </w:rPr>
      </w:pPr>
    </w:p>
    <w:p w:rsidR="00BA1F3C" w:rsidRPr="002540B5" w:rsidRDefault="00217825" w:rsidP="00941EB2">
      <w:pPr>
        <w:spacing w:after="0" w:line="276" w:lineRule="auto"/>
        <w:rPr>
          <w:rFonts w:ascii="Arial" w:hAnsi="Arial" w:cs="Arial"/>
          <w:bCs/>
          <w:iCs/>
          <w:sz w:val="24"/>
          <w:szCs w:val="24"/>
        </w:rPr>
      </w:pPr>
      <w:bookmarkStart w:id="0" w:name="_GoBack"/>
      <w:r w:rsidRPr="00217825">
        <w:rPr>
          <w:rFonts w:ascii="Arial" w:hAnsi="Arial" w:cs="Arial"/>
          <w:bCs/>
          <w:iCs/>
          <w:sz w:val="24"/>
          <w:szCs w:val="24"/>
        </w:rPr>
        <w:t xml:space="preserve">Thời gian: </w:t>
      </w:r>
      <w:r>
        <w:rPr>
          <w:rFonts w:ascii="Arial" w:hAnsi="Arial" w:cs="Arial"/>
          <w:bCs/>
          <w:iCs/>
          <w:sz w:val="24"/>
          <w:szCs w:val="24"/>
        </w:rPr>
        <w:tab/>
      </w:r>
      <w:r w:rsidR="00772BB6">
        <w:rPr>
          <w:rFonts w:ascii="Arial" w:hAnsi="Arial" w:cs="Arial"/>
          <w:b/>
          <w:bCs/>
          <w:color w:val="222222"/>
          <w:shd w:val="clear" w:color="auto" w:fill="FFFFFF"/>
        </w:rPr>
        <w:t>13:00</w:t>
      </w:r>
      <w:r w:rsidR="00990CC8">
        <w:rPr>
          <w:rFonts w:ascii="Arial" w:hAnsi="Arial" w:cs="Arial"/>
          <w:b/>
          <w:bCs/>
          <w:color w:val="222222"/>
          <w:shd w:val="clear" w:color="auto" w:fill="FFFFFF"/>
        </w:rPr>
        <w:t>, ngày</w:t>
      </w:r>
      <w:r w:rsidR="00990CC8">
        <w:rPr>
          <w:rFonts w:ascii="Arial" w:hAnsi="Arial" w:cs="Arial"/>
          <w:color w:val="222222"/>
          <w:shd w:val="clear" w:color="auto" w:fill="FFFFFF"/>
        </w:rPr>
        <w:t> </w:t>
      </w:r>
      <w:r w:rsidR="00772BB6">
        <w:rPr>
          <w:rFonts w:ascii="Arial" w:hAnsi="Arial" w:cs="Arial"/>
          <w:b/>
          <w:bCs/>
          <w:color w:val="222222"/>
          <w:shd w:val="clear" w:color="auto" w:fill="FFFFFF"/>
        </w:rPr>
        <w:t>03</w:t>
      </w:r>
      <w:r w:rsidR="004D2DF7">
        <w:rPr>
          <w:rFonts w:ascii="Arial" w:hAnsi="Arial" w:cs="Arial"/>
          <w:b/>
          <w:bCs/>
          <w:color w:val="222222"/>
          <w:shd w:val="clear" w:color="auto" w:fill="FFFFFF"/>
        </w:rPr>
        <w:t>/0</w:t>
      </w:r>
      <w:r w:rsidR="00772BB6">
        <w:rPr>
          <w:rFonts w:ascii="Arial" w:hAnsi="Arial" w:cs="Arial"/>
          <w:b/>
          <w:bCs/>
          <w:color w:val="222222"/>
          <w:shd w:val="clear" w:color="auto" w:fill="FFFFFF"/>
        </w:rPr>
        <w:t>4</w:t>
      </w:r>
      <w:r w:rsidR="00990CC8">
        <w:rPr>
          <w:rFonts w:ascii="Arial" w:hAnsi="Arial" w:cs="Arial"/>
          <w:b/>
          <w:bCs/>
          <w:color w:val="222222"/>
          <w:shd w:val="clear" w:color="auto" w:fill="FFFFFF"/>
        </w:rPr>
        <w:t>/2021</w:t>
      </w:r>
      <w:r w:rsidR="00990CC8">
        <w:rPr>
          <w:rFonts w:ascii="Arial" w:hAnsi="Arial" w:cs="Arial"/>
          <w:color w:val="222222"/>
          <w:shd w:val="clear" w:color="auto" w:fill="FFFFFF"/>
        </w:rPr>
        <w:t xml:space="preserve"> (Tuần </w:t>
      </w:r>
      <w:r w:rsidR="00772BB6">
        <w:rPr>
          <w:rFonts w:ascii="Arial" w:hAnsi="Arial" w:cs="Arial"/>
          <w:color w:val="222222"/>
          <w:shd w:val="clear" w:color="auto" w:fill="FFFFFF"/>
        </w:rPr>
        <w:t>11</w:t>
      </w:r>
      <w:r w:rsidR="00990CC8">
        <w:rPr>
          <w:rFonts w:ascii="Arial" w:hAnsi="Arial" w:cs="Arial"/>
          <w:color w:val="222222"/>
          <w:shd w:val="clear" w:color="auto" w:fill="FFFFFF"/>
        </w:rPr>
        <w:t>, học kỳ Spring 2021)</w:t>
      </w:r>
    </w:p>
    <w:p w:rsidR="00217825" w:rsidRDefault="00217825" w:rsidP="00217825">
      <w:pPr>
        <w:spacing w:after="0" w:line="276" w:lineRule="auto"/>
        <w:rPr>
          <w:rFonts w:ascii="Arial" w:hAnsi="Arial" w:cs="Arial"/>
          <w:bCs/>
          <w:iCs/>
          <w:sz w:val="24"/>
          <w:szCs w:val="24"/>
        </w:rPr>
      </w:pPr>
      <w:r w:rsidRPr="00217825">
        <w:rPr>
          <w:rFonts w:ascii="Arial" w:hAnsi="Arial" w:cs="Arial"/>
          <w:bCs/>
          <w:iCs/>
          <w:sz w:val="24"/>
          <w:szCs w:val="24"/>
        </w:rPr>
        <w:t xml:space="preserve">Địa điểm: </w:t>
      </w:r>
      <w:r>
        <w:rPr>
          <w:rFonts w:ascii="Arial" w:hAnsi="Arial" w:cs="Arial"/>
          <w:bCs/>
          <w:iCs/>
          <w:sz w:val="24"/>
          <w:szCs w:val="24"/>
        </w:rPr>
        <w:tab/>
      </w:r>
      <w:r w:rsidR="004D2DF7" w:rsidRPr="00217825">
        <w:rPr>
          <w:rFonts w:ascii="Arial" w:hAnsi="Arial" w:cs="Arial"/>
          <w:bCs/>
          <w:iCs/>
          <w:sz w:val="24"/>
          <w:szCs w:val="24"/>
        </w:rPr>
        <w:t xml:space="preserve">Phòng </w:t>
      </w:r>
      <w:r w:rsidR="00772BB6">
        <w:rPr>
          <w:rFonts w:ascii="Arial" w:hAnsi="Arial" w:cs="Arial"/>
          <w:bCs/>
          <w:iCs/>
          <w:sz w:val="24"/>
          <w:szCs w:val="24"/>
        </w:rPr>
        <w:t>035</w:t>
      </w:r>
      <w:r w:rsidR="004D2DF7">
        <w:rPr>
          <w:rFonts w:ascii="Arial" w:hAnsi="Arial" w:cs="Arial"/>
          <w:bCs/>
          <w:iCs/>
          <w:sz w:val="24"/>
          <w:szCs w:val="24"/>
        </w:rPr>
        <w:t xml:space="preserve"> </w:t>
      </w:r>
    </w:p>
    <w:p w:rsidR="00217825" w:rsidRPr="00217825" w:rsidRDefault="00217825" w:rsidP="00790826">
      <w:pPr>
        <w:pBdr>
          <w:bottom w:val="single" w:sz="6" w:space="8" w:color="auto"/>
        </w:pBdr>
        <w:spacing w:after="0" w:line="276" w:lineRule="auto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 xml:space="preserve">Nhóm: </w:t>
      </w:r>
      <w:r>
        <w:rPr>
          <w:rFonts w:ascii="Arial" w:hAnsi="Arial" w:cs="Arial"/>
          <w:bCs/>
          <w:iCs/>
          <w:sz w:val="24"/>
          <w:szCs w:val="24"/>
        </w:rPr>
        <w:tab/>
      </w:r>
      <w:r w:rsidRPr="00FE0862">
        <w:rPr>
          <w:rFonts w:ascii="Arial" w:hAnsi="Arial" w:cs="Arial"/>
          <w:b/>
          <w:bCs/>
          <w:iCs/>
          <w:sz w:val="24"/>
          <w:szCs w:val="24"/>
        </w:rPr>
        <w:t>Sales Management for Major Education</w:t>
      </w:r>
    </w:p>
    <w:p w:rsidR="00790826" w:rsidRPr="00217825" w:rsidRDefault="00790826" w:rsidP="00F43BE3">
      <w:pPr>
        <w:spacing w:after="0" w:line="276" w:lineRule="auto"/>
        <w:jc w:val="center"/>
        <w:rPr>
          <w:rFonts w:ascii="Arial" w:hAnsi="Arial" w:cs="Arial"/>
          <w:b/>
          <w:bCs/>
          <w:i/>
          <w:iCs/>
          <w:sz w:val="24"/>
          <w:szCs w:val="24"/>
        </w:rPr>
      </w:pPr>
    </w:p>
    <w:p w:rsidR="00AA5216" w:rsidRPr="000F5F6F" w:rsidRDefault="000F5F6F" w:rsidP="002540B5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Arial" w:hAnsi="Arial" w:cs="Arial"/>
          <w:b/>
          <w:bCs/>
          <w:iCs/>
          <w:sz w:val="24"/>
          <w:szCs w:val="24"/>
          <w:lang w:val="en-US"/>
        </w:rPr>
      </w:pPr>
      <w:r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Tổng quan</w:t>
      </w:r>
      <w:r w:rsidR="00AA5216"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:</w:t>
      </w:r>
    </w:p>
    <w:p w:rsidR="00633B5A" w:rsidRDefault="00772BB6" w:rsidP="00593450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>Thầy xem những gì nhóm đã hiện thực được</w:t>
      </w:r>
      <w:r w:rsidR="00633B5A">
        <w:rPr>
          <w:rFonts w:ascii="Arial" w:hAnsi="Arial" w:cs="Arial"/>
          <w:bCs/>
          <w:iCs/>
          <w:sz w:val="24"/>
          <w:szCs w:val="24"/>
          <w:lang w:val="en-US"/>
        </w:rPr>
        <w:t>.</w:t>
      </w:r>
    </w:p>
    <w:p w:rsidR="00772BB6" w:rsidRPr="00990CC8" w:rsidRDefault="00772BB6" w:rsidP="00593450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 w:rsidRPr="00990CC8">
        <w:rPr>
          <w:rFonts w:ascii="Arial" w:hAnsi="Arial" w:cs="Arial"/>
          <w:bCs/>
          <w:iCs/>
          <w:sz w:val="24"/>
          <w:szCs w:val="24"/>
          <w:lang w:val="en-US"/>
        </w:rPr>
        <w:t>Thầy hỏi nhóm hiện tại có đang gặp khó khăn hay khúc mắc nào cần giải quyết không</w:t>
      </w:r>
      <w:r>
        <w:rPr>
          <w:rFonts w:ascii="Arial" w:hAnsi="Arial" w:cs="Arial"/>
          <w:bCs/>
          <w:iCs/>
          <w:sz w:val="24"/>
          <w:szCs w:val="24"/>
          <w:lang w:val="en-US"/>
        </w:rPr>
        <w:t>.</w:t>
      </w:r>
    </w:p>
    <w:p w:rsidR="00AA5216" w:rsidRPr="002540B5" w:rsidRDefault="00AA5216" w:rsidP="002540B5">
      <w:pPr>
        <w:spacing w:after="0" w:line="276" w:lineRule="auto"/>
        <w:ind w:left="360"/>
        <w:rPr>
          <w:rFonts w:ascii="Arial" w:hAnsi="Arial" w:cs="Arial"/>
          <w:sz w:val="24"/>
          <w:szCs w:val="24"/>
        </w:rPr>
      </w:pPr>
    </w:p>
    <w:p w:rsidR="004D6F57" w:rsidRPr="00990CC8" w:rsidRDefault="00790826" w:rsidP="004D6F57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Arial" w:hAnsi="Arial" w:cs="Arial"/>
          <w:b/>
          <w:bCs/>
          <w:iCs/>
          <w:sz w:val="24"/>
          <w:szCs w:val="24"/>
          <w:lang w:val="en-US"/>
        </w:rPr>
      </w:pPr>
      <w:r>
        <w:rPr>
          <w:rFonts w:ascii="Arial" w:hAnsi="Arial" w:cs="Arial"/>
          <w:b/>
          <w:bCs/>
          <w:iCs/>
          <w:sz w:val="24"/>
          <w:szCs w:val="24"/>
          <w:lang w:val="en-US"/>
        </w:rPr>
        <w:t>Việc cần làm</w:t>
      </w:r>
      <w:r w:rsidR="00AA5216"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:</w:t>
      </w:r>
    </w:p>
    <w:p w:rsidR="00316B35" w:rsidRDefault="00772BB6" w:rsidP="00A40ED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>Tuần sau cơ bản hoàn thiện hết code (Thầy chấp nhận còn bugs) của Đồ án này</w:t>
      </w:r>
      <w:r w:rsidR="00D1622E">
        <w:rPr>
          <w:rFonts w:ascii="Arial" w:hAnsi="Arial" w:cs="Arial"/>
          <w:bCs/>
          <w:iCs/>
          <w:sz w:val="24"/>
          <w:szCs w:val="24"/>
          <w:lang w:val="en-US"/>
        </w:rPr>
        <w:t>.</w:t>
      </w:r>
    </w:p>
    <w:p w:rsidR="00772BB6" w:rsidRDefault="00772BB6" w:rsidP="00A40ED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>Vẽ trước một số Diagrams và viết trước một vài test cases để thứ 3 Thầy review.</w:t>
      </w:r>
    </w:p>
    <w:p w:rsidR="00772BB6" w:rsidRDefault="00772BB6" w:rsidP="00A40ED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>Nghĩ thuật toán sẽ đưa vào áp dụng và gọi được tên của thuật toán đó.</w:t>
      </w:r>
    </w:p>
    <w:p w:rsidR="00772BB6" w:rsidRDefault="00772BB6" w:rsidP="00772BB6">
      <w:pPr>
        <w:pStyle w:val="ListParagraph"/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</w:p>
    <w:p w:rsidR="00772BB6" w:rsidRDefault="00772BB6" w:rsidP="00A40ED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>Buổi họp kế tiếp:</w:t>
      </w:r>
    </w:p>
    <w:p w:rsidR="00772BB6" w:rsidRDefault="00772BB6" w:rsidP="00772BB6">
      <w:pPr>
        <w:pStyle w:val="ListParagraph"/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 xml:space="preserve">9:00 sáng thứ 3, ngày 06/04/2021 (nhóm </w:t>
      </w:r>
      <w:r w:rsidR="006D0F22">
        <w:rPr>
          <w:rFonts w:ascii="Arial" w:hAnsi="Arial" w:cs="Arial"/>
          <w:bCs/>
          <w:iCs/>
          <w:sz w:val="24"/>
          <w:szCs w:val="24"/>
          <w:lang w:val="en-US"/>
        </w:rPr>
        <w:t xml:space="preserve">nhớ </w:t>
      </w:r>
      <w:r>
        <w:rPr>
          <w:rFonts w:ascii="Arial" w:hAnsi="Arial" w:cs="Arial"/>
          <w:bCs/>
          <w:iCs/>
          <w:sz w:val="24"/>
          <w:szCs w:val="24"/>
          <w:lang w:val="en-US"/>
        </w:rPr>
        <w:t>đến sớm trước 15p).</w:t>
      </w:r>
    </w:p>
    <w:bookmarkEnd w:id="0"/>
    <w:p w:rsidR="006D0F22" w:rsidRPr="00A40ED8" w:rsidRDefault="006D0F22" w:rsidP="00772BB6">
      <w:pPr>
        <w:pStyle w:val="ListParagraph"/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</w:p>
    <w:sectPr w:rsidR="006D0F22" w:rsidRPr="00A40ED8" w:rsidSect="005B2500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clid Symbol">
    <w:panose1 w:val="05050102010706020507"/>
    <w:charset w:val="02"/>
    <w:family w:val="roman"/>
    <w:pitch w:val="variable"/>
    <w:sig w:usb0="8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E18CD"/>
    <w:multiLevelType w:val="hybridMultilevel"/>
    <w:tmpl w:val="574465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57CBC5E">
      <w:start w:val="1"/>
      <w:numFmt w:val="bullet"/>
      <w:lvlText w:val=""/>
      <w:lvlJc w:val="left"/>
      <w:pPr>
        <w:ind w:left="1440" w:hanging="360"/>
      </w:pPr>
      <w:rPr>
        <w:rFonts w:ascii="Euclid Symbol" w:hAnsi="Euclid 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57204"/>
    <w:multiLevelType w:val="hybridMultilevel"/>
    <w:tmpl w:val="A0E4C5F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182585B"/>
    <w:multiLevelType w:val="hybridMultilevel"/>
    <w:tmpl w:val="6422E0A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D8EE824">
      <w:start w:val="1"/>
      <w:numFmt w:val="bullet"/>
      <w:lvlText w:val=""/>
      <w:lvlJc w:val="left"/>
      <w:pPr>
        <w:ind w:left="1440" w:hanging="360"/>
      </w:pPr>
      <w:rPr>
        <w:rFonts w:ascii="Euclid Symbol" w:hAnsi="Euclid 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C11465"/>
    <w:multiLevelType w:val="hybridMultilevel"/>
    <w:tmpl w:val="F6DE2A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812CC7"/>
    <w:multiLevelType w:val="hybridMultilevel"/>
    <w:tmpl w:val="2968E4C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DeyMDcztzAxMzBR0lEKTi0uzszPAykwrgUAKuDzjSwAAAA="/>
  </w:docVars>
  <w:rsids>
    <w:rsidRoot w:val="00786D66"/>
    <w:rsid w:val="00010734"/>
    <w:rsid w:val="00033971"/>
    <w:rsid w:val="000465E5"/>
    <w:rsid w:val="0008317D"/>
    <w:rsid w:val="000D6CF5"/>
    <w:rsid w:val="000E3505"/>
    <w:rsid w:val="000E71B1"/>
    <w:rsid w:val="000F5F6F"/>
    <w:rsid w:val="00104FED"/>
    <w:rsid w:val="001221B4"/>
    <w:rsid w:val="0014692E"/>
    <w:rsid w:val="00186DD6"/>
    <w:rsid w:val="001940A5"/>
    <w:rsid w:val="00196000"/>
    <w:rsid w:val="001A37AB"/>
    <w:rsid w:val="001E08E7"/>
    <w:rsid w:val="00200CC5"/>
    <w:rsid w:val="002155B9"/>
    <w:rsid w:val="00217825"/>
    <w:rsid w:val="002324BD"/>
    <w:rsid w:val="00234C93"/>
    <w:rsid w:val="00240ADC"/>
    <w:rsid w:val="002540B5"/>
    <w:rsid w:val="00255D4E"/>
    <w:rsid w:val="002776C6"/>
    <w:rsid w:val="002B0592"/>
    <w:rsid w:val="00316B35"/>
    <w:rsid w:val="00330345"/>
    <w:rsid w:val="00357F21"/>
    <w:rsid w:val="003A1C9D"/>
    <w:rsid w:val="003F03A4"/>
    <w:rsid w:val="003F7B48"/>
    <w:rsid w:val="004233E1"/>
    <w:rsid w:val="00475489"/>
    <w:rsid w:val="004825C8"/>
    <w:rsid w:val="004960A7"/>
    <w:rsid w:val="004D2DF7"/>
    <w:rsid w:val="004D6F57"/>
    <w:rsid w:val="005027C1"/>
    <w:rsid w:val="00505CCE"/>
    <w:rsid w:val="0053783F"/>
    <w:rsid w:val="00543D00"/>
    <w:rsid w:val="00551BC0"/>
    <w:rsid w:val="00564FB9"/>
    <w:rsid w:val="00593450"/>
    <w:rsid w:val="005A650E"/>
    <w:rsid w:val="005B2500"/>
    <w:rsid w:val="005C0551"/>
    <w:rsid w:val="005C728A"/>
    <w:rsid w:val="00613F58"/>
    <w:rsid w:val="0062081D"/>
    <w:rsid w:val="00633B5A"/>
    <w:rsid w:val="00682EB7"/>
    <w:rsid w:val="006B20FE"/>
    <w:rsid w:val="006D0F22"/>
    <w:rsid w:val="006E1AB4"/>
    <w:rsid w:val="006F36EC"/>
    <w:rsid w:val="006F5529"/>
    <w:rsid w:val="00725D4B"/>
    <w:rsid w:val="007427F8"/>
    <w:rsid w:val="00752D8C"/>
    <w:rsid w:val="007541E0"/>
    <w:rsid w:val="00772BB6"/>
    <w:rsid w:val="00781F03"/>
    <w:rsid w:val="00786D66"/>
    <w:rsid w:val="00790826"/>
    <w:rsid w:val="00797517"/>
    <w:rsid w:val="007B5036"/>
    <w:rsid w:val="007F1919"/>
    <w:rsid w:val="008570B3"/>
    <w:rsid w:val="00867F52"/>
    <w:rsid w:val="00902003"/>
    <w:rsid w:val="009269FE"/>
    <w:rsid w:val="00941EB2"/>
    <w:rsid w:val="0094500F"/>
    <w:rsid w:val="00983A2E"/>
    <w:rsid w:val="00990CC8"/>
    <w:rsid w:val="00992C8F"/>
    <w:rsid w:val="009A2AA4"/>
    <w:rsid w:val="009D3B22"/>
    <w:rsid w:val="009D41EA"/>
    <w:rsid w:val="00A047E2"/>
    <w:rsid w:val="00A04800"/>
    <w:rsid w:val="00A36F68"/>
    <w:rsid w:val="00A402E3"/>
    <w:rsid w:val="00A40ED8"/>
    <w:rsid w:val="00A457DC"/>
    <w:rsid w:val="00A92B52"/>
    <w:rsid w:val="00AA5216"/>
    <w:rsid w:val="00AB2592"/>
    <w:rsid w:val="00AD33B3"/>
    <w:rsid w:val="00B0338F"/>
    <w:rsid w:val="00B51A15"/>
    <w:rsid w:val="00B60479"/>
    <w:rsid w:val="00B6464B"/>
    <w:rsid w:val="00B81497"/>
    <w:rsid w:val="00B844EC"/>
    <w:rsid w:val="00B93248"/>
    <w:rsid w:val="00B940ED"/>
    <w:rsid w:val="00BA1F3C"/>
    <w:rsid w:val="00BA7F9B"/>
    <w:rsid w:val="00BB079A"/>
    <w:rsid w:val="00BB1407"/>
    <w:rsid w:val="00BC0C3E"/>
    <w:rsid w:val="00BD2ED8"/>
    <w:rsid w:val="00BD5942"/>
    <w:rsid w:val="00BF57BA"/>
    <w:rsid w:val="00C23115"/>
    <w:rsid w:val="00C314C3"/>
    <w:rsid w:val="00C447AC"/>
    <w:rsid w:val="00C76F6B"/>
    <w:rsid w:val="00CD40F2"/>
    <w:rsid w:val="00D0359F"/>
    <w:rsid w:val="00D1480E"/>
    <w:rsid w:val="00D1622E"/>
    <w:rsid w:val="00D265D5"/>
    <w:rsid w:val="00D963EA"/>
    <w:rsid w:val="00DA100B"/>
    <w:rsid w:val="00E05E1D"/>
    <w:rsid w:val="00E3060F"/>
    <w:rsid w:val="00E74F84"/>
    <w:rsid w:val="00EA3DEA"/>
    <w:rsid w:val="00EB58DB"/>
    <w:rsid w:val="00EC2A22"/>
    <w:rsid w:val="00ED08E2"/>
    <w:rsid w:val="00EE09CD"/>
    <w:rsid w:val="00EE57A1"/>
    <w:rsid w:val="00F14070"/>
    <w:rsid w:val="00F43BE3"/>
    <w:rsid w:val="00F64531"/>
    <w:rsid w:val="00F6727B"/>
    <w:rsid w:val="00F73E98"/>
    <w:rsid w:val="00F77E42"/>
    <w:rsid w:val="00F80BC4"/>
    <w:rsid w:val="00F91814"/>
    <w:rsid w:val="00FC50E8"/>
    <w:rsid w:val="00FD4602"/>
    <w:rsid w:val="00FE0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81F2F9-228A-41B1-A5A1-B21D8A45C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216"/>
    <w:pPr>
      <w:spacing w:before="0" w:line="256" w:lineRule="auto"/>
      <w:ind w:left="720"/>
      <w:contextualSpacing/>
    </w:pPr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99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54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</TotalTime>
  <Pages>1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24</cp:revision>
  <dcterms:created xsi:type="dcterms:W3CDTF">2020-12-12T21:45:00Z</dcterms:created>
  <dcterms:modified xsi:type="dcterms:W3CDTF">2021-04-04T07:11:00Z</dcterms:modified>
</cp:coreProperties>
</file>